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957095" w14:paraId="05AB2FF0" w14:textId="77777777" w:rsidTr="00957095">
        <w:trPr>
          <w:trHeight w:val="1701"/>
        </w:trPr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268401EA" w14:textId="579ADE88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Windows 10</w:t>
            </w:r>
          </w:p>
        </w:tc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314A2CF3" w14:textId="5F90F1DF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Android</w:t>
            </w:r>
          </w:p>
        </w:tc>
      </w:tr>
      <w:tr w:rsidR="00957095" w14:paraId="34F34064" w14:textId="77777777" w:rsidTr="00957095">
        <w:trPr>
          <w:trHeight w:val="1701"/>
        </w:trPr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135AAC82" w14:textId="730D4DFB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Spreadsheet software</w:t>
            </w:r>
          </w:p>
        </w:tc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1898B20C" w14:textId="437A5B80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Web browser</w:t>
            </w:r>
          </w:p>
        </w:tc>
      </w:tr>
      <w:tr w:rsidR="00957095" w14:paraId="3BB889F7" w14:textId="77777777" w:rsidTr="00957095">
        <w:trPr>
          <w:trHeight w:val="1701"/>
        </w:trPr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72FA017C" w14:textId="3659E47D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Fortnite game</w:t>
            </w:r>
          </w:p>
        </w:tc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7C17E4FC" w14:textId="61B821BE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Firewall</w:t>
            </w:r>
          </w:p>
        </w:tc>
      </w:tr>
      <w:tr w:rsidR="00957095" w14:paraId="5A02F6EE" w14:textId="77777777" w:rsidTr="00957095">
        <w:trPr>
          <w:trHeight w:val="1701"/>
        </w:trPr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31918A4B" w14:textId="5478827B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Smartphone photo app</w:t>
            </w:r>
          </w:p>
        </w:tc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3773369D" w14:textId="0DF5343D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Anti-virus software</w:t>
            </w:r>
          </w:p>
        </w:tc>
      </w:tr>
      <w:tr w:rsidR="00957095" w14:paraId="2462007C" w14:textId="77777777" w:rsidTr="00957095">
        <w:trPr>
          <w:trHeight w:val="1701"/>
        </w:trPr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3EC7F6C1" w14:textId="3A30DFD0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Accounting software</w:t>
            </w:r>
          </w:p>
        </w:tc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18523257" w14:textId="21B4C3C2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Linux</w:t>
            </w:r>
          </w:p>
        </w:tc>
      </w:tr>
      <w:tr w:rsidR="00957095" w14:paraId="586A668C" w14:textId="77777777" w:rsidTr="00957095">
        <w:trPr>
          <w:trHeight w:val="1701"/>
        </w:trPr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6B841197" w14:textId="78AB2346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iOS</w:t>
            </w:r>
          </w:p>
        </w:tc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44A3BBDA" w14:textId="68960836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Billing software for mobile phone contracts</w:t>
            </w:r>
          </w:p>
        </w:tc>
      </w:tr>
      <w:tr w:rsidR="00957095" w14:paraId="770C0BDB" w14:textId="77777777" w:rsidTr="00957095">
        <w:trPr>
          <w:trHeight w:val="1701"/>
        </w:trPr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55803523" w14:textId="7A45A68F" w:rsidR="00957095" w:rsidRPr="00957095" w:rsidRDefault="00957095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 w:rsidRPr="00957095">
              <w:rPr>
                <w:b/>
                <w:bCs/>
                <w:sz w:val="40"/>
                <w:szCs w:val="44"/>
              </w:rPr>
              <w:t>Email client</w:t>
            </w:r>
          </w:p>
        </w:tc>
        <w:tc>
          <w:tcPr>
            <w:tcW w:w="4672" w:type="dxa"/>
            <w:shd w:val="clear" w:color="auto" w:fill="F2F2F2" w:themeFill="background1" w:themeFillShade="F2"/>
            <w:vAlign w:val="center"/>
          </w:tcPr>
          <w:p w14:paraId="32836D7C" w14:textId="5B4176F1" w:rsidR="00957095" w:rsidRPr="00957095" w:rsidRDefault="005A5FDB" w:rsidP="00957095">
            <w:pPr>
              <w:jc w:val="center"/>
              <w:rPr>
                <w:b/>
                <w:bCs/>
                <w:sz w:val="40"/>
                <w:szCs w:val="44"/>
              </w:rPr>
            </w:pPr>
            <w:r>
              <w:rPr>
                <w:b/>
                <w:bCs/>
                <w:sz w:val="40"/>
                <w:szCs w:val="44"/>
              </w:rPr>
              <w:t>Fast food restaurant</w:t>
            </w:r>
            <w:r w:rsidR="00957095" w:rsidRPr="00957095">
              <w:rPr>
                <w:b/>
                <w:bCs/>
                <w:sz w:val="40"/>
                <w:szCs w:val="44"/>
              </w:rPr>
              <w:t xml:space="preserve"> touchscreen menu ordering software</w:t>
            </w:r>
          </w:p>
        </w:tc>
      </w:tr>
    </w:tbl>
    <w:p w14:paraId="6BF82A06" w14:textId="445BB006" w:rsidR="00AF077F" w:rsidRDefault="00AF077F">
      <w:r>
        <w:br w:type="page"/>
      </w:r>
    </w:p>
    <w:p w14:paraId="0666C36E" w14:textId="029DAA15" w:rsidR="00957095" w:rsidRPr="00034CCF" w:rsidRDefault="00034CCF" w:rsidP="00AF077F">
      <w:pPr>
        <w:spacing w:after="120"/>
        <w:rPr>
          <w:b/>
          <w:bCs/>
          <w:sz w:val="28"/>
          <w:szCs w:val="32"/>
        </w:rPr>
      </w:pPr>
      <w:r w:rsidRPr="00034CCF">
        <w:rPr>
          <w:b/>
          <w:bCs/>
          <w:sz w:val="28"/>
          <w:szCs w:val="32"/>
        </w:rPr>
        <w:lastRenderedPageBreak/>
        <w:t>Tas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957095" w:rsidRPr="00957095" w14:paraId="2E466B2F" w14:textId="77777777" w:rsidTr="00AF077F">
        <w:trPr>
          <w:trHeight w:val="454"/>
        </w:trPr>
        <w:tc>
          <w:tcPr>
            <w:tcW w:w="9344" w:type="dxa"/>
            <w:gridSpan w:val="2"/>
            <w:shd w:val="clear" w:color="auto" w:fill="2C3039"/>
            <w:vAlign w:val="center"/>
          </w:tcPr>
          <w:p w14:paraId="67512006" w14:textId="43D3C741" w:rsidR="00957095" w:rsidRPr="00957095" w:rsidRDefault="00957095" w:rsidP="00AF077F">
            <w:pPr>
              <w:jc w:val="center"/>
              <w:rPr>
                <w:b/>
                <w:bCs/>
                <w:sz w:val="32"/>
                <w:szCs w:val="36"/>
              </w:rPr>
            </w:pPr>
            <w:r w:rsidRPr="00AF077F">
              <w:rPr>
                <w:b/>
                <w:bCs/>
                <w:color w:val="FFFFFF" w:themeColor="background1"/>
                <w:sz w:val="32"/>
                <w:szCs w:val="36"/>
              </w:rPr>
              <w:t>System software</w:t>
            </w:r>
          </w:p>
        </w:tc>
      </w:tr>
      <w:tr w:rsidR="00957095" w:rsidRPr="00957095" w14:paraId="041AB1EA" w14:textId="77777777" w:rsidTr="00AF077F">
        <w:trPr>
          <w:trHeight w:val="454"/>
        </w:trPr>
        <w:tc>
          <w:tcPr>
            <w:tcW w:w="4672" w:type="dxa"/>
            <w:vAlign w:val="center"/>
          </w:tcPr>
          <w:p w14:paraId="5E8ABE38" w14:textId="0F99CE09" w:rsidR="00957095" w:rsidRPr="00AF077F" w:rsidRDefault="00957095" w:rsidP="00AF077F">
            <w:pPr>
              <w:jc w:val="center"/>
              <w:rPr>
                <w:b/>
                <w:bCs/>
                <w:sz w:val="32"/>
                <w:szCs w:val="36"/>
              </w:rPr>
            </w:pPr>
            <w:r w:rsidRPr="00957095">
              <w:rPr>
                <w:b/>
                <w:bCs/>
                <w:sz w:val="32"/>
                <w:szCs w:val="36"/>
              </w:rPr>
              <w:t>Operating systems</w:t>
            </w:r>
          </w:p>
        </w:tc>
        <w:tc>
          <w:tcPr>
            <w:tcW w:w="4672" w:type="dxa"/>
            <w:vAlign w:val="center"/>
          </w:tcPr>
          <w:p w14:paraId="0BB04383" w14:textId="18F24BAC" w:rsidR="00957095" w:rsidRPr="00957095" w:rsidRDefault="00957095" w:rsidP="00AF077F">
            <w:pPr>
              <w:jc w:val="center"/>
              <w:rPr>
                <w:b/>
                <w:bCs/>
                <w:sz w:val="24"/>
                <w:szCs w:val="28"/>
              </w:rPr>
            </w:pPr>
            <w:r w:rsidRPr="00957095">
              <w:rPr>
                <w:b/>
                <w:bCs/>
                <w:sz w:val="32"/>
                <w:szCs w:val="36"/>
              </w:rPr>
              <w:t>Utility software</w:t>
            </w:r>
          </w:p>
        </w:tc>
      </w:tr>
      <w:tr w:rsidR="00AF077F" w:rsidRPr="00957095" w14:paraId="4C8FE4A9" w14:textId="77777777" w:rsidTr="00AF077F">
        <w:trPr>
          <w:trHeight w:val="5954"/>
        </w:trPr>
        <w:tc>
          <w:tcPr>
            <w:tcW w:w="4672" w:type="dxa"/>
          </w:tcPr>
          <w:p w14:paraId="2E7FEA6C" w14:textId="77777777" w:rsidR="00AF077F" w:rsidRPr="00AF077F" w:rsidRDefault="00AF077F" w:rsidP="00AF077F">
            <w:pPr>
              <w:jc w:val="center"/>
              <w:rPr>
                <w:szCs w:val="22"/>
              </w:rPr>
            </w:pPr>
          </w:p>
        </w:tc>
        <w:tc>
          <w:tcPr>
            <w:tcW w:w="4672" w:type="dxa"/>
          </w:tcPr>
          <w:p w14:paraId="7C510DEB" w14:textId="77777777" w:rsidR="00AF077F" w:rsidRPr="00AF077F" w:rsidRDefault="00AF077F" w:rsidP="00957095">
            <w:pPr>
              <w:jc w:val="center"/>
              <w:rPr>
                <w:szCs w:val="22"/>
              </w:rPr>
            </w:pPr>
          </w:p>
        </w:tc>
      </w:tr>
    </w:tbl>
    <w:p w14:paraId="28A935D6" w14:textId="396AE40A" w:rsidR="00750321" w:rsidRPr="00957095" w:rsidRDefault="00750321" w:rsidP="00957095">
      <w:pPr>
        <w:jc w:val="center"/>
        <w:rPr>
          <w:b/>
          <w:bCs/>
          <w:sz w:val="2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957095" w:rsidRPr="00957095" w14:paraId="04C3792E" w14:textId="77777777" w:rsidTr="00AF077F">
        <w:trPr>
          <w:trHeight w:val="454"/>
        </w:trPr>
        <w:tc>
          <w:tcPr>
            <w:tcW w:w="9344" w:type="dxa"/>
            <w:shd w:val="clear" w:color="auto" w:fill="2C3039"/>
            <w:vAlign w:val="center"/>
          </w:tcPr>
          <w:p w14:paraId="08DC4158" w14:textId="7FE65227" w:rsidR="00957095" w:rsidRPr="00957095" w:rsidRDefault="00957095" w:rsidP="00AF077F">
            <w:pPr>
              <w:jc w:val="center"/>
              <w:rPr>
                <w:b/>
                <w:bCs/>
                <w:sz w:val="24"/>
                <w:szCs w:val="28"/>
              </w:rPr>
            </w:pPr>
            <w:r w:rsidRPr="00957095">
              <w:rPr>
                <w:b/>
                <w:bCs/>
                <w:sz w:val="32"/>
                <w:szCs w:val="36"/>
              </w:rPr>
              <w:t>Application software</w:t>
            </w:r>
          </w:p>
        </w:tc>
      </w:tr>
      <w:tr w:rsidR="00AF077F" w:rsidRPr="00957095" w14:paraId="2B17C4DD" w14:textId="77777777" w:rsidTr="00AF077F">
        <w:trPr>
          <w:trHeight w:val="5539"/>
        </w:trPr>
        <w:tc>
          <w:tcPr>
            <w:tcW w:w="9344" w:type="dxa"/>
          </w:tcPr>
          <w:p w14:paraId="6332B35C" w14:textId="59CA29EB" w:rsidR="00AF077F" w:rsidRPr="00AF077F" w:rsidRDefault="00AF077F" w:rsidP="00AF077F">
            <w:pPr>
              <w:rPr>
                <w:sz w:val="32"/>
                <w:szCs w:val="36"/>
              </w:rPr>
            </w:pPr>
          </w:p>
        </w:tc>
      </w:tr>
    </w:tbl>
    <w:p w14:paraId="54BB29B9" w14:textId="77777777" w:rsidR="00957095" w:rsidRPr="00957095" w:rsidRDefault="00957095" w:rsidP="00957095"/>
    <w:sectPr w:rsidR="00957095" w:rsidRPr="00957095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66757D7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1F497D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561497BE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 1</w:t>
                          </w:r>
                          <w:r w:rsidR="00034CCF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957095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ard sort activity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957095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957095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" fillcolor="#1f497d" stroked="f">
              <v:fill opacity="64764f"/>
              <v:textbox inset=",,,2mm">
                <w:txbxContent>
                  <w:p w14:paraId="0A76517D" w14:textId="561497BE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Worksheet 1</w:t>
                    </w:r>
                    <w:r w:rsidR="00034CCF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a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957095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Card sort activity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957095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957095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Softwar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2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10"/>
  </w:num>
  <w:num w:numId="7">
    <w:abstractNumId w:val="23"/>
  </w:num>
  <w:num w:numId="8">
    <w:abstractNumId w:val="17"/>
  </w:num>
  <w:num w:numId="9">
    <w:abstractNumId w:val="8"/>
  </w:num>
  <w:num w:numId="10">
    <w:abstractNumId w:val="13"/>
  </w:num>
  <w:num w:numId="11">
    <w:abstractNumId w:val="16"/>
  </w:num>
  <w:num w:numId="12">
    <w:abstractNumId w:val="20"/>
  </w:num>
  <w:num w:numId="13">
    <w:abstractNumId w:val="2"/>
  </w:num>
  <w:num w:numId="14">
    <w:abstractNumId w:val="19"/>
  </w:num>
  <w:num w:numId="15">
    <w:abstractNumId w:val="9"/>
  </w:num>
  <w:num w:numId="16">
    <w:abstractNumId w:val="1"/>
  </w:num>
  <w:num w:numId="17">
    <w:abstractNumId w:val="21"/>
  </w:num>
  <w:num w:numId="18">
    <w:abstractNumId w:val="12"/>
  </w:num>
  <w:num w:numId="19">
    <w:abstractNumId w:val="14"/>
  </w:num>
  <w:num w:numId="20">
    <w:abstractNumId w:val="22"/>
  </w:num>
  <w:num w:numId="21">
    <w:abstractNumId w:val="7"/>
  </w:num>
  <w:num w:numId="22">
    <w:abstractNumId w:val="11"/>
  </w:num>
  <w:num w:numId="23">
    <w:abstractNumId w:val="4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4CCF"/>
    <w:rsid w:val="00036C77"/>
    <w:rsid w:val="0004115B"/>
    <w:rsid w:val="000418F9"/>
    <w:rsid w:val="00044993"/>
    <w:rsid w:val="000556C6"/>
    <w:rsid w:val="000568E0"/>
    <w:rsid w:val="000649AD"/>
    <w:rsid w:val="0007022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C0CF0"/>
    <w:rsid w:val="001C5543"/>
    <w:rsid w:val="001C5B17"/>
    <w:rsid w:val="001C5DC8"/>
    <w:rsid w:val="001C64DB"/>
    <w:rsid w:val="001C7750"/>
    <w:rsid w:val="001D1B99"/>
    <w:rsid w:val="001D2957"/>
    <w:rsid w:val="001D4728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4BC6"/>
    <w:rsid w:val="00556231"/>
    <w:rsid w:val="00582A4B"/>
    <w:rsid w:val="00585B84"/>
    <w:rsid w:val="00590E75"/>
    <w:rsid w:val="00592DDC"/>
    <w:rsid w:val="00597D44"/>
    <w:rsid w:val="005A5FDB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57095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077F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6</cp:revision>
  <cp:lastPrinted>2014-08-28T11:34:00Z</cp:lastPrinted>
  <dcterms:created xsi:type="dcterms:W3CDTF">2021-11-08T09:31:00Z</dcterms:created>
  <dcterms:modified xsi:type="dcterms:W3CDTF">2021-11-3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